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CommentTok"/>
        </w:rPr>
        <w:t xml:space="preserve">#Use cohort year (time is indexed by cohort year, with the first month of the year beginning in April)</w:t>
      </w:r>
      <w:r>
        <w:br/>
      </w:r>
      <w:r>
        <w:br/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,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_Year,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_Feb1Feb1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BPUV_Mar1Mar1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model_predi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ohort_Year', 'Year', 'Mont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CommentTok"/>
        </w:rPr>
        <w:t xml:space="preserve">#Export the final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Combine with flow dataset</w:t>
      </w:r>
      <w:r>
        <w:br/>
      </w:r>
      <w:r>
        <w:rPr>
          <w:rStyle w:val="NormalTok"/>
        </w:rPr>
        <w:t xml:space="preserve">zoop_flow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feb_mar_A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op_model_predic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hort_Year,scenario,ACM_BPUV_Feb1Feb1,ACM_BPUV_Mar1Mar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ydro model output/FlowData_2022ROC_EffectsAnalysis_CohortYea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 with `by = join_by(Cohort_Year, scenario)`</w:t>
      </w:r>
    </w:p>
    <w:p>
      <w:pPr>
        <w:pStyle w:val="SourceCode"/>
      </w:pPr>
      <w:r>
        <w:rPr>
          <w:rStyle w:val="CommentTok"/>
        </w:rPr>
        <w:t xml:space="preserve">#Export the final flow and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flow_data_L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FlowZoopData_2022ROC_EffectsAnalysis_CohortYea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3-09-16T03:07:11Z</dcterms:created>
  <dcterms:modified xsi:type="dcterms:W3CDTF">2023-09-16T03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